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EA3F2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</w:sectPr>
      </w:pPr>
      <w:bookmarkStart w:id="0" w:name="_GoBack"/>
      <w:bookmarkEnd w:id="0"/>
    </w:p>
    <w:p w14:paraId="1E348289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F8092EA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62911058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722CEB0A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041CE20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78D8641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4B644347" w14:textId="63FF6C48" w:rsidR="00FE2C4B" w:rsidRDefault="00BC3A87" w:rsidP="004A5899">
      <w:pPr>
        <w:pStyle w:val="Title"/>
      </w:pPr>
      <w:r>
        <w:t>3</w:t>
      </w:r>
      <w:r w:rsidR="004A5899">
        <w:t>.0</w:t>
      </w:r>
      <w:r w:rsidR="00F024AB">
        <w:t>6</w:t>
      </w:r>
      <w:r w:rsidR="009F1A4B">
        <w:t xml:space="preserve"> </w:t>
      </w:r>
      <w:r w:rsidR="00F024AB">
        <w:t>Sequences</w:t>
      </w:r>
    </w:p>
    <w:p w14:paraId="6CB5C618" w14:textId="6866DD3F" w:rsidR="00AC07F9" w:rsidRPr="00AC07F9" w:rsidRDefault="00AC07F9" w:rsidP="00AC07F9">
      <w:pPr>
        <w:pStyle w:val="Subtitle"/>
        <w:rPr>
          <w:rFonts w:cstheme="minorHAnsi"/>
        </w:rPr>
      </w:pPr>
      <w:r w:rsidRPr="0022531D">
        <w:rPr>
          <w:rFonts w:cstheme="minorHAnsi"/>
        </w:rPr>
        <w:t xml:space="preserve">Total Points: </w:t>
      </w:r>
      <w:r w:rsidR="00740265">
        <w:rPr>
          <w:rFonts w:cstheme="minorHAnsi"/>
        </w:rPr>
        <w:t>28</w:t>
      </w:r>
    </w:p>
    <w:p w14:paraId="41E74081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  <w:r w:rsidRPr="00FE6AAF">
        <w:rPr>
          <w:rFonts w:eastAsia="Calibri" w:cs="Calibri"/>
          <w:b/>
          <w:bCs/>
        </w:rPr>
        <w:t>Determine if the sequence is arithmetic. If it is, find the common difference.</w:t>
      </w:r>
    </w:p>
    <w:p w14:paraId="5FA27705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</w:p>
    <w:p w14:paraId="76BCD2B4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t xml:space="preserve">35, 32, 29, 26, … 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44EC4611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3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23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43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63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3748CBA0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34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64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94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124, ... 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7EB87D9B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30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45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50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65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06B7A444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</w:p>
    <w:p w14:paraId="4E25690B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  <w:r w:rsidRPr="00FE6AAF">
        <w:rPr>
          <w:rFonts w:eastAsia="Calibri" w:cs="Calibri"/>
          <w:b/>
          <w:bCs/>
        </w:rPr>
        <w:t>Determine if the sequence is arithmetic. If it is, find the common difference. Is the sequence a function?</w:t>
      </w:r>
    </w:p>
    <w:p w14:paraId="0C3BA883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</w:rPr>
      </w:pPr>
    </w:p>
    <w:p w14:paraId="67BC5113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t xml:space="preserve">7, 9, 11, 13, ... 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3E7F3B8A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7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10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11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13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321BFDB7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</w:rPr>
      </w:pPr>
    </w:p>
    <w:p w14:paraId="76E1347D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  <w:r w:rsidRPr="00FE6AAF">
        <w:rPr>
          <w:rFonts w:eastAsia="Calibri" w:cs="Calibri"/>
          <w:b/>
          <w:bCs/>
        </w:rPr>
        <w:t>Determine if the sequence is geometric. If it is, find the common ratio.</w:t>
      </w:r>
    </w:p>
    <w:p w14:paraId="38A7858A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</w:p>
    <w:p w14:paraId="0DBAC8CA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t xml:space="preserve">1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4, 16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64, … </w:t>
      </w:r>
      <w:r w:rsidRPr="00FE6AAF">
        <w:rPr>
          <w:rFonts w:eastAsia="Calibri" w:cs="Calibri"/>
        </w:rPr>
        <w:tab/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51B5B610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t>4, 20, 100, 500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431664FF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lastRenderedPageBreak/>
        <w:t xml:space="preserve">1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1, 1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1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4D2D54AA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30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45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50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65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5F15E947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</w:rPr>
      </w:pPr>
    </w:p>
    <w:p w14:paraId="66A33BBB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  <w:b/>
          <w:bCs/>
        </w:rPr>
      </w:pPr>
      <w:r w:rsidRPr="00FE6AAF">
        <w:rPr>
          <w:rFonts w:eastAsia="Calibri" w:cs="Calibri"/>
          <w:b/>
          <w:bCs/>
        </w:rPr>
        <w:t>Determine if the sequence is geometric. If it is, find the common ratio. Is the sequence a function?</w:t>
      </w:r>
    </w:p>
    <w:p w14:paraId="1F376734" w14:textId="77777777" w:rsidR="00F024AB" w:rsidRPr="00FE6AAF" w:rsidRDefault="00F024AB" w:rsidP="00F024AB">
      <w:pPr>
        <w:autoSpaceDE w:val="0"/>
        <w:autoSpaceDN w:val="0"/>
        <w:adjustRightInd w:val="0"/>
        <w:rPr>
          <w:rFonts w:eastAsia="Calibri" w:cs="Calibri"/>
        </w:rPr>
      </w:pPr>
    </w:p>
    <w:p w14:paraId="2B7EE971" w14:textId="77777777" w:rsidR="00F024AB" w:rsidRPr="00FE6AAF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FE6AAF">
        <w:rPr>
          <w:rFonts w:eastAsia="Calibri" w:cs="Calibri"/>
        </w:rPr>
        <w:t xml:space="preserve">200, 40, 8, ... 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  <w:r w:rsidRPr="00FE6AAF">
        <w:rPr>
          <w:rFonts w:cs="Calibri"/>
          <w:color w:val="3333FF"/>
          <w:u w:val="single"/>
        </w:rPr>
        <w:br/>
      </w:r>
    </w:p>
    <w:p w14:paraId="3ECE6CB1" w14:textId="77777777" w:rsidR="00F024AB" w:rsidRPr="00232412" w:rsidRDefault="00F024AB" w:rsidP="00F024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7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 xml:space="preserve">14, 21, </w:t>
      </w:r>
      <w:r>
        <w:rPr>
          <w:rFonts w:eastAsia="Calibri" w:cs="Calibri"/>
        </w:rPr>
        <w:t>−</w:t>
      </w:r>
      <w:r w:rsidRPr="00FE6AAF">
        <w:rPr>
          <w:rFonts w:eastAsia="Calibri" w:cs="Calibri"/>
        </w:rPr>
        <w:t>28, ...</w:t>
      </w:r>
      <w:r w:rsidRPr="00FE6AAF">
        <w:rPr>
          <w:rFonts w:eastAsia="Calibri" w:cs="Calibri"/>
        </w:rPr>
        <w:br/>
      </w:r>
      <w:r w:rsidRPr="00FE6AAF">
        <w:rPr>
          <w:rFonts w:cs="Calibri"/>
          <w:color w:val="3333FF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E6AAF">
        <w:rPr>
          <w:rFonts w:cs="Calibri"/>
          <w:color w:val="3333FF"/>
          <w:u w:val="single"/>
        </w:rPr>
        <w:instrText xml:space="preserve"> FORMTEXT </w:instrText>
      </w:r>
      <w:r w:rsidRPr="00FE6AAF">
        <w:rPr>
          <w:rFonts w:cs="Calibri"/>
          <w:color w:val="3333FF"/>
          <w:u w:val="single"/>
        </w:rPr>
      </w:r>
      <w:r w:rsidRPr="00FE6AAF">
        <w:rPr>
          <w:rFonts w:cs="Calibri"/>
          <w:color w:val="3333FF"/>
          <w:u w:val="single"/>
        </w:rPr>
        <w:fldChar w:fldCharType="separate"/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noProof/>
          <w:color w:val="3333FF"/>
          <w:u w:val="single"/>
        </w:rPr>
        <w:t> </w:t>
      </w:r>
      <w:r w:rsidRPr="00FE6AAF">
        <w:rPr>
          <w:rFonts w:cs="Calibri"/>
          <w:color w:val="3333FF"/>
          <w:u w:val="single"/>
        </w:rPr>
        <w:fldChar w:fldCharType="end"/>
      </w:r>
    </w:p>
    <w:p w14:paraId="4B028CBF" w14:textId="26E2B51D" w:rsidR="003A4430" w:rsidRPr="003A4430" w:rsidRDefault="003A4430" w:rsidP="000C5A05">
      <w:pPr>
        <w:autoSpaceDE w:val="0"/>
        <w:autoSpaceDN w:val="0"/>
        <w:adjustRightInd w:val="0"/>
        <w:spacing w:after="200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8B7B0" w14:textId="77777777" w:rsidR="00ED39BF" w:rsidRDefault="00ED39BF" w:rsidP="009A4D15">
      <w:pPr>
        <w:spacing w:after="0" w:line="240" w:lineRule="auto"/>
      </w:pPr>
      <w:r>
        <w:separator/>
      </w:r>
    </w:p>
  </w:endnote>
  <w:endnote w:type="continuationSeparator" w:id="0">
    <w:p w14:paraId="73CEDCB7" w14:textId="77777777" w:rsidR="00ED39BF" w:rsidRDefault="00ED39BF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E723C" w14:textId="77777777" w:rsidR="00404DA5" w:rsidRDefault="00404D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C8AC3" w14:textId="17D40720" w:rsidR="00404DA5" w:rsidRDefault="009A4D15">
    <w:pPr>
      <w:pStyle w:val="Footer"/>
    </w:pPr>
    <w:r>
      <w:rPr>
        <w:rFonts w:cs="Times New Roman"/>
      </w:rPr>
      <w:t>©</w:t>
    </w:r>
    <w:r>
      <w:t xml:space="preserve"> ACCESS Virtual Learning 20</w:t>
    </w:r>
    <w:r w:rsidR="00404DA5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92222" w14:textId="77777777" w:rsidR="00404DA5" w:rsidRDefault="00404D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DFE55" w14:textId="77777777" w:rsidR="00ED39BF" w:rsidRDefault="00ED39BF" w:rsidP="009A4D15">
      <w:pPr>
        <w:spacing w:after="0" w:line="240" w:lineRule="auto"/>
      </w:pPr>
      <w:r>
        <w:separator/>
      </w:r>
    </w:p>
  </w:footnote>
  <w:footnote w:type="continuationSeparator" w:id="0">
    <w:p w14:paraId="7783DA3A" w14:textId="77777777" w:rsidR="00ED39BF" w:rsidRDefault="00ED39BF" w:rsidP="009A4D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48B6C" w14:textId="77777777" w:rsidR="00404DA5" w:rsidRDefault="00404D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5D226" w14:textId="77777777" w:rsidR="00404DA5" w:rsidRDefault="00404D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EA0FD" w14:textId="77777777" w:rsidR="00404DA5" w:rsidRDefault="00404D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0327A13"/>
    <w:multiLevelType w:val="hybridMultilevel"/>
    <w:tmpl w:val="81949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C72E34"/>
    <w:multiLevelType w:val="hybridMultilevel"/>
    <w:tmpl w:val="2676CE9A"/>
    <w:lvl w:ilvl="0" w:tplc="A1B66CB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61AF9"/>
    <w:multiLevelType w:val="hybridMultilevel"/>
    <w:tmpl w:val="DBE68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4D0C90"/>
    <w:multiLevelType w:val="hybridMultilevel"/>
    <w:tmpl w:val="20E43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111FD"/>
    <w:multiLevelType w:val="hybridMultilevel"/>
    <w:tmpl w:val="17766126"/>
    <w:lvl w:ilvl="0" w:tplc="E258C7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637BB"/>
    <w:multiLevelType w:val="hybridMultilevel"/>
    <w:tmpl w:val="7B02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08365D"/>
    <w:multiLevelType w:val="hybridMultilevel"/>
    <w:tmpl w:val="99140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FE7A9C"/>
    <w:multiLevelType w:val="hybridMultilevel"/>
    <w:tmpl w:val="C050342A"/>
    <w:lvl w:ilvl="0" w:tplc="5B286A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AD0A20"/>
    <w:multiLevelType w:val="hybridMultilevel"/>
    <w:tmpl w:val="4BBE3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21090"/>
    <w:multiLevelType w:val="hybridMultilevel"/>
    <w:tmpl w:val="0A98C15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2"/>
  </w:num>
  <w:num w:numId="6">
    <w:abstractNumId w:val="10"/>
  </w:num>
  <w:num w:numId="7">
    <w:abstractNumId w:val="2"/>
  </w:num>
  <w:num w:numId="8">
    <w:abstractNumId w:val="4"/>
  </w:num>
  <w:num w:numId="9">
    <w:abstractNumId w:val="9"/>
  </w:num>
  <w:num w:numId="10">
    <w:abstractNumId w:val="8"/>
  </w:num>
  <w:num w:numId="11">
    <w:abstractNumId w:val="6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UwMTUzNDQ1NzdQ0lEKTi0uzszPAykwqQUAIddizSwAAAA="/>
  </w:docVars>
  <w:rsids>
    <w:rsidRoot w:val="000B05A8"/>
    <w:rsid w:val="0002669C"/>
    <w:rsid w:val="0006132E"/>
    <w:rsid w:val="0006312C"/>
    <w:rsid w:val="000B05A8"/>
    <w:rsid w:val="000C5A05"/>
    <w:rsid w:val="00126B75"/>
    <w:rsid w:val="001B3F39"/>
    <w:rsid w:val="001C26EC"/>
    <w:rsid w:val="001E2489"/>
    <w:rsid w:val="0022531D"/>
    <w:rsid w:val="002B510D"/>
    <w:rsid w:val="002C2B59"/>
    <w:rsid w:val="002C4F4B"/>
    <w:rsid w:val="003A4430"/>
    <w:rsid w:val="00404DA5"/>
    <w:rsid w:val="00444F34"/>
    <w:rsid w:val="00467D2D"/>
    <w:rsid w:val="004A5899"/>
    <w:rsid w:val="004B47DD"/>
    <w:rsid w:val="004D52B8"/>
    <w:rsid w:val="005033C6"/>
    <w:rsid w:val="00525A3A"/>
    <w:rsid w:val="0059490C"/>
    <w:rsid w:val="0063711B"/>
    <w:rsid w:val="00644BDA"/>
    <w:rsid w:val="00674529"/>
    <w:rsid w:val="006E2340"/>
    <w:rsid w:val="00740265"/>
    <w:rsid w:val="00792D0E"/>
    <w:rsid w:val="007A1BE9"/>
    <w:rsid w:val="007A2A2B"/>
    <w:rsid w:val="007D5CB8"/>
    <w:rsid w:val="00815201"/>
    <w:rsid w:val="008803EE"/>
    <w:rsid w:val="008A5BB1"/>
    <w:rsid w:val="008D089E"/>
    <w:rsid w:val="008D2347"/>
    <w:rsid w:val="009939AB"/>
    <w:rsid w:val="009A4D15"/>
    <w:rsid w:val="009B2E46"/>
    <w:rsid w:val="009D5192"/>
    <w:rsid w:val="009F1A4B"/>
    <w:rsid w:val="00A27B1D"/>
    <w:rsid w:val="00A7700C"/>
    <w:rsid w:val="00AB2E15"/>
    <w:rsid w:val="00AB3F6B"/>
    <w:rsid w:val="00AC07F9"/>
    <w:rsid w:val="00AF7E0D"/>
    <w:rsid w:val="00B1100B"/>
    <w:rsid w:val="00B17D56"/>
    <w:rsid w:val="00B83431"/>
    <w:rsid w:val="00BB60CD"/>
    <w:rsid w:val="00BC3A87"/>
    <w:rsid w:val="00BE5B3C"/>
    <w:rsid w:val="00BF06C8"/>
    <w:rsid w:val="00C62654"/>
    <w:rsid w:val="00CB7383"/>
    <w:rsid w:val="00CF4174"/>
    <w:rsid w:val="00D33F42"/>
    <w:rsid w:val="00D376DE"/>
    <w:rsid w:val="00D73322"/>
    <w:rsid w:val="00DA591C"/>
    <w:rsid w:val="00E522E9"/>
    <w:rsid w:val="00E639ED"/>
    <w:rsid w:val="00E958A7"/>
    <w:rsid w:val="00ED39BF"/>
    <w:rsid w:val="00F024AB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F8592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  <w:style w:type="paragraph" w:customStyle="1" w:styleId="Default">
    <w:name w:val="Default"/>
    <w:rsid w:val="00AC07F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06 Arithmetic Sequences</vt:lpstr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06 Sequences</dc:title>
  <dc:creator>ACCESS</dc:creator>
  <cp:lastModifiedBy>Paige, Christine</cp:lastModifiedBy>
  <cp:revision>6</cp:revision>
  <dcterms:created xsi:type="dcterms:W3CDTF">2020-10-15T02:28:00Z</dcterms:created>
  <dcterms:modified xsi:type="dcterms:W3CDTF">2021-02-09T00:12:00Z</dcterms:modified>
</cp:coreProperties>
</file>